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2C3F60" w14:textId="77777777" w:rsidR="009F597D" w:rsidRPr="0043737F" w:rsidRDefault="009F597D" w:rsidP="009F597D">
      <w:pPr>
        <w:pStyle w:val="Overskrift2"/>
        <w:rPr>
          <w:lang w:val="en-US"/>
        </w:rPr>
      </w:pPr>
      <w:r w:rsidRPr="0043737F">
        <w:rPr>
          <w:lang w:val="en-US"/>
        </w:rPr>
        <w:t>Moscow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1267"/>
        <w:gridCol w:w="896"/>
        <w:gridCol w:w="5912"/>
        <w:gridCol w:w="1553"/>
      </w:tblGrid>
      <w:tr w:rsidR="007929C8" w14:paraId="53F3DEDE" w14:textId="77777777" w:rsidTr="007929C8">
        <w:tc>
          <w:tcPr>
            <w:tcW w:w="1267" w:type="dxa"/>
          </w:tcPr>
          <w:p w14:paraId="514FB196" w14:textId="77777777" w:rsidR="007929C8" w:rsidRDefault="007929C8" w:rsidP="00236C55">
            <w:r>
              <w:t>Dato:</w:t>
            </w:r>
          </w:p>
        </w:tc>
        <w:tc>
          <w:tcPr>
            <w:tcW w:w="896" w:type="dxa"/>
          </w:tcPr>
          <w:p w14:paraId="795CA30D" w14:textId="77777777" w:rsidR="007929C8" w:rsidRDefault="007929C8" w:rsidP="00236C55">
            <w:r>
              <w:t>Version</w:t>
            </w:r>
          </w:p>
        </w:tc>
        <w:tc>
          <w:tcPr>
            <w:tcW w:w="5912" w:type="dxa"/>
          </w:tcPr>
          <w:p w14:paraId="71E82893" w14:textId="2B6F0781" w:rsidR="007929C8" w:rsidRDefault="007929C8" w:rsidP="00236C55">
            <w:r>
              <w:t>Kommentar</w:t>
            </w:r>
          </w:p>
        </w:tc>
        <w:tc>
          <w:tcPr>
            <w:tcW w:w="1553" w:type="dxa"/>
          </w:tcPr>
          <w:p w14:paraId="72697D2B" w14:textId="3C94F899" w:rsidR="007929C8" w:rsidRDefault="007929C8" w:rsidP="00236C55">
            <w:r>
              <w:t>Initialer</w:t>
            </w:r>
          </w:p>
        </w:tc>
      </w:tr>
      <w:tr w:rsidR="007929C8" w14:paraId="45705288" w14:textId="77777777" w:rsidTr="007929C8">
        <w:tc>
          <w:tcPr>
            <w:tcW w:w="1267" w:type="dxa"/>
          </w:tcPr>
          <w:p w14:paraId="4DB9DB6A" w14:textId="77777777" w:rsidR="007929C8" w:rsidRDefault="007929C8" w:rsidP="00236C55">
            <w:r>
              <w:t>9/9-2019</w:t>
            </w:r>
          </w:p>
        </w:tc>
        <w:tc>
          <w:tcPr>
            <w:tcW w:w="896" w:type="dxa"/>
          </w:tcPr>
          <w:p w14:paraId="6E235981" w14:textId="77777777" w:rsidR="007929C8" w:rsidRDefault="007929C8" w:rsidP="00236C55">
            <w:r>
              <w:t>1.0</w:t>
            </w:r>
          </w:p>
        </w:tc>
        <w:tc>
          <w:tcPr>
            <w:tcW w:w="5912" w:type="dxa"/>
          </w:tcPr>
          <w:p w14:paraId="5D2DAE8F" w14:textId="70EB9A90" w:rsidR="007929C8" w:rsidRDefault="007929C8" w:rsidP="00236C55">
            <w:r>
              <w:t>Første udkast</w:t>
            </w:r>
          </w:p>
        </w:tc>
        <w:tc>
          <w:tcPr>
            <w:tcW w:w="1553" w:type="dxa"/>
          </w:tcPr>
          <w:p w14:paraId="3C8E982A" w14:textId="5BB7ADD0" w:rsidR="007929C8" w:rsidRDefault="007929C8" w:rsidP="00236C55">
            <w:r>
              <w:t>Alle i gruppen</w:t>
            </w:r>
          </w:p>
        </w:tc>
      </w:tr>
      <w:tr w:rsidR="007929C8" w14:paraId="6C24B580" w14:textId="77777777" w:rsidTr="007929C8">
        <w:tc>
          <w:tcPr>
            <w:tcW w:w="1267" w:type="dxa"/>
          </w:tcPr>
          <w:p w14:paraId="011B0BFE" w14:textId="77777777" w:rsidR="007929C8" w:rsidRDefault="007929C8" w:rsidP="00236C55">
            <w:r>
              <w:t>16/9-2019</w:t>
            </w:r>
          </w:p>
        </w:tc>
        <w:tc>
          <w:tcPr>
            <w:tcW w:w="896" w:type="dxa"/>
          </w:tcPr>
          <w:p w14:paraId="05A7C7EC" w14:textId="77777777" w:rsidR="007929C8" w:rsidRDefault="007929C8" w:rsidP="00236C55">
            <w:r>
              <w:t>1.1</w:t>
            </w:r>
          </w:p>
        </w:tc>
        <w:tc>
          <w:tcPr>
            <w:tcW w:w="5912" w:type="dxa"/>
          </w:tcPr>
          <w:p w14:paraId="10AD6881" w14:textId="0959C9F1" w:rsidR="007929C8" w:rsidRDefault="007929C8" w:rsidP="00236C55">
            <w:r>
              <w:t>Ændring af must krav</w:t>
            </w:r>
          </w:p>
        </w:tc>
        <w:tc>
          <w:tcPr>
            <w:tcW w:w="1553" w:type="dxa"/>
          </w:tcPr>
          <w:p w14:paraId="678ECB93" w14:textId="3C913CCD" w:rsidR="007929C8" w:rsidRDefault="007929C8" w:rsidP="00236C55">
            <w:r>
              <w:t>JH, AE</w:t>
            </w:r>
          </w:p>
        </w:tc>
      </w:tr>
      <w:tr w:rsidR="007929C8" w14:paraId="4D630526" w14:textId="77777777" w:rsidTr="007929C8">
        <w:tc>
          <w:tcPr>
            <w:tcW w:w="1267" w:type="dxa"/>
          </w:tcPr>
          <w:p w14:paraId="5753DF84" w14:textId="77777777" w:rsidR="007929C8" w:rsidRDefault="007929C8" w:rsidP="00236C55"/>
        </w:tc>
        <w:tc>
          <w:tcPr>
            <w:tcW w:w="896" w:type="dxa"/>
          </w:tcPr>
          <w:p w14:paraId="47B2BA12" w14:textId="77777777" w:rsidR="007929C8" w:rsidRDefault="007929C8" w:rsidP="00236C55"/>
        </w:tc>
        <w:tc>
          <w:tcPr>
            <w:tcW w:w="5912" w:type="dxa"/>
          </w:tcPr>
          <w:p w14:paraId="2E992CB1" w14:textId="77777777" w:rsidR="007929C8" w:rsidRDefault="007929C8" w:rsidP="00236C55"/>
        </w:tc>
        <w:tc>
          <w:tcPr>
            <w:tcW w:w="1553" w:type="dxa"/>
          </w:tcPr>
          <w:p w14:paraId="45544835" w14:textId="77777777" w:rsidR="007929C8" w:rsidRDefault="007929C8" w:rsidP="00236C55"/>
        </w:tc>
      </w:tr>
      <w:tr w:rsidR="007929C8" w14:paraId="039E7276" w14:textId="77777777" w:rsidTr="007929C8">
        <w:tc>
          <w:tcPr>
            <w:tcW w:w="1267" w:type="dxa"/>
          </w:tcPr>
          <w:p w14:paraId="6AC97239" w14:textId="77777777" w:rsidR="007929C8" w:rsidRDefault="007929C8" w:rsidP="00236C55"/>
        </w:tc>
        <w:tc>
          <w:tcPr>
            <w:tcW w:w="896" w:type="dxa"/>
          </w:tcPr>
          <w:p w14:paraId="4D2FD25E" w14:textId="77777777" w:rsidR="007929C8" w:rsidRDefault="007929C8" w:rsidP="00236C55"/>
        </w:tc>
        <w:tc>
          <w:tcPr>
            <w:tcW w:w="5912" w:type="dxa"/>
          </w:tcPr>
          <w:p w14:paraId="3EA63C16" w14:textId="77777777" w:rsidR="007929C8" w:rsidRDefault="007929C8" w:rsidP="00236C55"/>
        </w:tc>
        <w:tc>
          <w:tcPr>
            <w:tcW w:w="1553" w:type="dxa"/>
          </w:tcPr>
          <w:p w14:paraId="0A5BECF7" w14:textId="77777777" w:rsidR="007929C8" w:rsidRDefault="007929C8" w:rsidP="00236C55"/>
        </w:tc>
      </w:tr>
    </w:tbl>
    <w:p w14:paraId="7099CB37" w14:textId="77777777" w:rsidR="007929C8" w:rsidRPr="00391898" w:rsidRDefault="007929C8" w:rsidP="007929C8"/>
    <w:p w14:paraId="5715FF94" w14:textId="77777777" w:rsidR="007929C8" w:rsidRPr="00430395" w:rsidRDefault="007929C8" w:rsidP="007929C8">
      <w:pPr>
        <w:rPr>
          <w:b/>
          <w:u w:val="single"/>
          <w:lang w:val="en-US"/>
        </w:rPr>
      </w:pPr>
      <w:proofErr w:type="spellStart"/>
      <w:r>
        <w:rPr>
          <w:b/>
          <w:u w:val="single"/>
          <w:lang w:val="en-US"/>
        </w:rPr>
        <w:t>MoSCoW</w:t>
      </w:r>
      <w:proofErr w:type="spellEnd"/>
    </w:p>
    <w:p w14:paraId="01FAC1B0" w14:textId="77777777" w:rsidR="007929C8" w:rsidRDefault="007929C8" w:rsidP="007929C8">
      <w:pPr>
        <w:rPr>
          <w:b/>
          <w:lang w:val="en-US"/>
        </w:rPr>
      </w:pPr>
      <w:r>
        <w:rPr>
          <w:b/>
          <w:lang w:val="en-US"/>
        </w:rPr>
        <w:t>Must:</w:t>
      </w:r>
    </w:p>
    <w:p w14:paraId="0BE52627" w14:textId="56B7AED9" w:rsidR="007929C8" w:rsidRPr="00D97311" w:rsidRDefault="007929C8" w:rsidP="007929C8">
      <w:pPr>
        <w:pStyle w:val="Listeafsnit"/>
        <w:numPr>
          <w:ilvl w:val="0"/>
          <w:numId w:val="1"/>
        </w:numPr>
        <w:rPr>
          <w:b/>
        </w:rPr>
      </w:pPr>
      <w:r>
        <w:t xml:space="preserve">Systemet </w:t>
      </w:r>
      <w:r>
        <w:rPr>
          <w:b/>
        </w:rPr>
        <w:t xml:space="preserve">skal </w:t>
      </w:r>
      <w:r>
        <w:rPr>
          <w:bCs/>
        </w:rPr>
        <w:t xml:space="preserve">indeholde en UART mellem </w:t>
      </w:r>
      <w:proofErr w:type="spellStart"/>
      <w:r>
        <w:rPr>
          <w:bCs/>
        </w:rPr>
        <w:t>R</w:t>
      </w:r>
      <w:r w:rsidR="00F16B44">
        <w:rPr>
          <w:bCs/>
        </w:rPr>
        <w:t>P</w:t>
      </w:r>
      <w:r>
        <w:rPr>
          <w:bCs/>
        </w:rPr>
        <w:t>i</w:t>
      </w:r>
      <w:proofErr w:type="spellEnd"/>
      <w:r>
        <w:rPr>
          <w:bCs/>
        </w:rPr>
        <w:t xml:space="preserve"> og </w:t>
      </w:r>
      <w:proofErr w:type="spellStart"/>
      <w:r>
        <w:rPr>
          <w:bCs/>
        </w:rPr>
        <w:t>PSo</w:t>
      </w:r>
      <w:r w:rsidR="00F16B44">
        <w:rPr>
          <w:bCs/>
        </w:rPr>
        <w:t>C</w:t>
      </w:r>
      <w:proofErr w:type="spellEnd"/>
    </w:p>
    <w:p w14:paraId="70F555E6" w14:textId="58DD24AC" w:rsidR="007929C8" w:rsidRPr="00D97311" w:rsidRDefault="007929C8" w:rsidP="007929C8">
      <w:pPr>
        <w:pStyle w:val="Listeafsnit"/>
        <w:numPr>
          <w:ilvl w:val="0"/>
          <w:numId w:val="1"/>
        </w:numPr>
        <w:rPr>
          <w:b/>
        </w:rPr>
      </w:pPr>
      <w:r>
        <w:rPr>
          <w:bCs/>
        </w:rPr>
        <w:t xml:space="preserve">Systemet </w:t>
      </w:r>
      <w:r>
        <w:rPr>
          <w:b/>
        </w:rPr>
        <w:t xml:space="preserve">skal </w:t>
      </w:r>
      <w:r>
        <w:rPr>
          <w:bCs/>
        </w:rPr>
        <w:t>indeholde en I</w:t>
      </w:r>
      <w:r>
        <w:rPr>
          <w:bCs/>
          <w:vertAlign w:val="superscript"/>
        </w:rPr>
        <w:t>2</w:t>
      </w:r>
      <w:r>
        <w:rPr>
          <w:bCs/>
        </w:rPr>
        <w:t xml:space="preserve">C kommunikationsvej mellem </w:t>
      </w:r>
      <w:proofErr w:type="spellStart"/>
      <w:r>
        <w:rPr>
          <w:bCs/>
        </w:rPr>
        <w:t>PSo</w:t>
      </w:r>
      <w:r w:rsidR="00F16B44">
        <w:rPr>
          <w:bCs/>
        </w:rPr>
        <w:t>C</w:t>
      </w:r>
      <w:proofErr w:type="spellEnd"/>
      <w:r>
        <w:rPr>
          <w:bCs/>
        </w:rPr>
        <w:t xml:space="preserve"> og </w:t>
      </w:r>
      <w:proofErr w:type="spellStart"/>
      <w:r>
        <w:rPr>
          <w:bCs/>
        </w:rPr>
        <w:t>PSo</w:t>
      </w:r>
      <w:r w:rsidR="00F16B44">
        <w:rPr>
          <w:bCs/>
        </w:rPr>
        <w:t>C</w:t>
      </w:r>
      <w:bookmarkStart w:id="0" w:name="_GoBack"/>
      <w:bookmarkEnd w:id="0"/>
      <w:proofErr w:type="spellEnd"/>
    </w:p>
    <w:p w14:paraId="0EED3E14" w14:textId="77777777" w:rsidR="007929C8" w:rsidRPr="00326C1F" w:rsidRDefault="007929C8" w:rsidP="007929C8">
      <w:pPr>
        <w:pStyle w:val="Listeafsnit"/>
        <w:numPr>
          <w:ilvl w:val="0"/>
          <w:numId w:val="1"/>
        </w:numPr>
      </w:pPr>
      <w:r>
        <w:t xml:space="preserve">Systemet </w:t>
      </w:r>
      <w:r w:rsidRPr="00430395">
        <w:rPr>
          <w:b/>
        </w:rPr>
        <w:t>s</w:t>
      </w:r>
      <w:r w:rsidRPr="00430395">
        <w:rPr>
          <w:b/>
          <w:bCs/>
        </w:rPr>
        <w:t>kal</w:t>
      </w:r>
      <w:r>
        <w:rPr>
          <w:b/>
        </w:rPr>
        <w:t xml:space="preserve"> </w:t>
      </w:r>
      <w:r>
        <w:t>have en temperaturmåler</w:t>
      </w:r>
    </w:p>
    <w:p w14:paraId="3E732E40" w14:textId="77777777" w:rsidR="007929C8" w:rsidRDefault="007929C8" w:rsidP="007929C8">
      <w:pPr>
        <w:pStyle w:val="Listeafsnit"/>
        <w:numPr>
          <w:ilvl w:val="0"/>
          <w:numId w:val="1"/>
        </w:numPr>
        <w:rPr>
          <w:b/>
        </w:rPr>
      </w:pPr>
      <w:r>
        <w:t xml:space="preserve">Systemet </w:t>
      </w:r>
      <w:r>
        <w:rPr>
          <w:b/>
        </w:rPr>
        <w:t xml:space="preserve">skal </w:t>
      </w:r>
      <w:r>
        <w:t>kunne vise temperatur</w:t>
      </w:r>
    </w:p>
    <w:p w14:paraId="63C234CD" w14:textId="77777777" w:rsidR="007929C8" w:rsidRPr="000306EF" w:rsidRDefault="007929C8" w:rsidP="007929C8">
      <w:pPr>
        <w:pStyle w:val="Listeafsnit"/>
        <w:numPr>
          <w:ilvl w:val="0"/>
          <w:numId w:val="1"/>
        </w:numPr>
        <w:rPr>
          <w:b/>
        </w:rPr>
      </w:pPr>
      <w:r>
        <w:t xml:space="preserve">Systemet </w:t>
      </w:r>
      <w:r>
        <w:rPr>
          <w:b/>
        </w:rPr>
        <w:t xml:space="preserve">skal </w:t>
      </w:r>
      <w:r>
        <w:t>indeholde en PH-måler</w:t>
      </w:r>
    </w:p>
    <w:p w14:paraId="2C70775D" w14:textId="77777777" w:rsidR="007929C8" w:rsidRDefault="007929C8" w:rsidP="007929C8">
      <w:pPr>
        <w:pStyle w:val="Listeafsnit"/>
        <w:numPr>
          <w:ilvl w:val="0"/>
          <w:numId w:val="1"/>
        </w:numPr>
        <w:rPr>
          <w:b/>
        </w:rPr>
      </w:pPr>
      <w:r>
        <w:t xml:space="preserve">Systemet </w:t>
      </w:r>
      <w:r>
        <w:rPr>
          <w:b/>
          <w:bCs/>
        </w:rPr>
        <w:t>skal</w:t>
      </w:r>
      <w:r>
        <w:t xml:space="preserve"> have en syre/base dispenser med en motor til dispensering</w:t>
      </w:r>
    </w:p>
    <w:p w14:paraId="719FEAEC" w14:textId="77777777" w:rsidR="007929C8" w:rsidRDefault="007929C8" w:rsidP="007929C8">
      <w:pPr>
        <w:pStyle w:val="Listeafsnit"/>
        <w:numPr>
          <w:ilvl w:val="0"/>
          <w:numId w:val="1"/>
        </w:numPr>
        <w:rPr>
          <w:b/>
        </w:rPr>
      </w:pPr>
      <w:r>
        <w:t xml:space="preserve">Systemet </w:t>
      </w:r>
      <w:r>
        <w:rPr>
          <w:b/>
        </w:rPr>
        <w:t xml:space="preserve">skal </w:t>
      </w:r>
      <w:r>
        <w:t>have en brugergrænseflade der viser simple data for poolen</w:t>
      </w:r>
    </w:p>
    <w:p w14:paraId="1F044C28" w14:textId="77777777" w:rsidR="007929C8" w:rsidRDefault="007929C8" w:rsidP="007929C8">
      <w:pPr>
        <w:pStyle w:val="Listeafsnit"/>
        <w:numPr>
          <w:ilvl w:val="0"/>
          <w:numId w:val="1"/>
        </w:numPr>
        <w:rPr>
          <w:b/>
        </w:rPr>
      </w:pPr>
      <w:r>
        <w:t xml:space="preserve">Man </w:t>
      </w:r>
      <w:r>
        <w:rPr>
          <w:b/>
        </w:rPr>
        <w:t>skal</w:t>
      </w:r>
      <w:r>
        <w:t xml:space="preserve"> kunne indstille vandmængden af poolen i systemet</w:t>
      </w:r>
    </w:p>
    <w:p w14:paraId="02EA6E15" w14:textId="77777777" w:rsidR="007929C8" w:rsidRDefault="007929C8" w:rsidP="007929C8">
      <w:pPr>
        <w:pStyle w:val="Listeafsnit"/>
        <w:numPr>
          <w:ilvl w:val="0"/>
          <w:numId w:val="1"/>
        </w:numPr>
        <w:rPr>
          <w:b/>
        </w:rPr>
      </w:pPr>
      <w:r>
        <w:t xml:space="preserve">Systemet </w:t>
      </w:r>
      <w:r>
        <w:rPr>
          <w:b/>
        </w:rPr>
        <w:t xml:space="preserve">skal </w:t>
      </w:r>
      <w:r>
        <w:t>kunne holde til udendørs montering</w:t>
      </w:r>
    </w:p>
    <w:p w14:paraId="768DBD0B" w14:textId="77777777" w:rsidR="007929C8" w:rsidRDefault="007929C8" w:rsidP="007929C8">
      <w:pPr>
        <w:rPr>
          <w:b/>
        </w:rPr>
      </w:pPr>
      <w:proofErr w:type="spellStart"/>
      <w:r>
        <w:rPr>
          <w:b/>
        </w:rPr>
        <w:t>Should</w:t>
      </w:r>
      <w:proofErr w:type="spellEnd"/>
      <w:r>
        <w:rPr>
          <w:b/>
        </w:rPr>
        <w:t xml:space="preserve"> </w:t>
      </w:r>
    </w:p>
    <w:p w14:paraId="369A4FA7" w14:textId="77777777" w:rsidR="007929C8" w:rsidRPr="00326C1F" w:rsidRDefault="007929C8" w:rsidP="007929C8">
      <w:pPr>
        <w:pStyle w:val="Listeafsnit"/>
        <w:numPr>
          <w:ilvl w:val="0"/>
          <w:numId w:val="1"/>
        </w:numPr>
      </w:pPr>
      <w:r>
        <w:t xml:space="preserve">Systemet </w:t>
      </w:r>
      <w:r>
        <w:rPr>
          <w:b/>
        </w:rPr>
        <w:t xml:space="preserve">bør </w:t>
      </w:r>
      <w:r>
        <w:t>have en GUI</w:t>
      </w:r>
    </w:p>
    <w:p w14:paraId="58EE7F6D" w14:textId="77777777" w:rsidR="007929C8" w:rsidRPr="00A84D7D" w:rsidRDefault="007929C8" w:rsidP="007929C8">
      <w:pPr>
        <w:pStyle w:val="Listeafsnit"/>
        <w:numPr>
          <w:ilvl w:val="0"/>
          <w:numId w:val="1"/>
        </w:numPr>
        <w:rPr>
          <w:b/>
        </w:rPr>
      </w:pPr>
      <w:r>
        <w:t xml:space="preserve">Systemet </w:t>
      </w:r>
      <w:r>
        <w:rPr>
          <w:b/>
        </w:rPr>
        <w:t xml:space="preserve">bør </w:t>
      </w:r>
      <w:r>
        <w:t>kunne vise PH-værdi</w:t>
      </w:r>
    </w:p>
    <w:p w14:paraId="509B568F" w14:textId="77777777" w:rsidR="007929C8" w:rsidRPr="0032179F" w:rsidRDefault="007929C8" w:rsidP="007929C8">
      <w:pPr>
        <w:pStyle w:val="Listeafsnit"/>
        <w:numPr>
          <w:ilvl w:val="0"/>
          <w:numId w:val="1"/>
        </w:numPr>
        <w:rPr>
          <w:b/>
        </w:rPr>
      </w:pPr>
      <w:r>
        <w:t xml:space="preserve">Systemet </w:t>
      </w:r>
      <w:r>
        <w:rPr>
          <w:b/>
        </w:rPr>
        <w:t xml:space="preserve">bør </w:t>
      </w:r>
      <w:r>
        <w:t>kunne</w:t>
      </w:r>
      <w:r>
        <w:rPr>
          <w:b/>
        </w:rPr>
        <w:t xml:space="preserve"> </w:t>
      </w:r>
      <w:r>
        <w:t>dispensere klortabletter</w:t>
      </w:r>
    </w:p>
    <w:p w14:paraId="72547D3E" w14:textId="77777777" w:rsidR="007929C8" w:rsidRDefault="007929C8" w:rsidP="007929C8">
      <w:pPr>
        <w:rPr>
          <w:b/>
        </w:rPr>
      </w:pPr>
      <w:proofErr w:type="spellStart"/>
      <w:r>
        <w:rPr>
          <w:b/>
        </w:rPr>
        <w:t>Could</w:t>
      </w:r>
      <w:proofErr w:type="spellEnd"/>
    </w:p>
    <w:p w14:paraId="2E55B6CD" w14:textId="77777777" w:rsidR="007929C8" w:rsidRDefault="007929C8" w:rsidP="007929C8">
      <w:pPr>
        <w:pStyle w:val="Listeafsnit"/>
        <w:numPr>
          <w:ilvl w:val="0"/>
          <w:numId w:val="1"/>
        </w:numPr>
        <w:rPr>
          <w:b/>
        </w:rPr>
      </w:pPr>
      <w:r>
        <w:t xml:space="preserve">Systemet </w:t>
      </w:r>
      <w:r>
        <w:rPr>
          <w:b/>
        </w:rPr>
        <w:t xml:space="preserve">kan måske </w:t>
      </w:r>
      <w:r>
        <w:t>vise klorværdi</w:t>
      </w:r>
    </w:p>
    <w:p w14:paraId="295292F1" w14:textId="77777777" w:rsidR="007929C8" w:rsidRDefault="007929C8" w:rsidP="007929C8">
      <w:pPr>
        <w:pStyle w:val="Listeafsnit"/>
        <w:numPr>
          <w:ilvl w:val="0"/>
          <w:numId w:val="1"/>
        </w:numPr>
        <w:rPr>
          <w:b/>
        </w:rPr>
      </w:pPr>
      <w:r>
        <w:t xml:space="preserve">Systemet </w:t>
      </w:r>
      <w:r>
        <w:rPr>
          <w:b/>
        </w:rPr>
        <w:t xml:space="preserve">kan måske </w:t>
      </w:r>
      <w:r>
        <w:t>måle vandniveau i poolen</w:t>
      </w:r>
    </w:p>
    <w:p w14:paraId="5FDBF16E" w14:textId="77777777" w:rsidR="007929C8" w:rsidRDefault="007929C8" w:rsidP="007929C8">
      <w:pPr>
        <w:pStyle w:val="Listeafsnit"/>
        <w:numPr>
          <w:ilvl w:val="0"/>
          <w:numId w:val="1"/>
        </w:numPr>
        <w:rPr>
          <w:b/>
        </w:rPr>
      </w:pPr>
      <w:r>
        <w:t xml:space="preserve">Systemet </w:t>
      </w:r>
      <w:r>
        <w:rPr>
          <w:b/>
        </w:rPr>
        <w:t xml:space="preserve">kan måske </w:t>
      </w:r>
      <w:r>
        <w:t>vise resterende mængde klortabletter</w:t>
      </w:r>
    </w:p>
    <w:p w14:paraId="13C9E68D" w14:textId="77777777" w:rsidR="007929C8" w:rsidRDefault="007929C8" w:rsidP="007929C8">
      <w:pPr>
        <w:pStyle w:val="Listeafsnit"/>
        <w:numPr>
          <w:ilvl w:val="0"/>
          <w:numId w:val="1"/>
        </w:numPr>
        <w:rPr>
          <w:b/>
        </w:rPr>
      </w:pPr>
      <w:r>
        <w:t xml:space="preserve">Systemet </w:t>
      </w:r>
      <w:r>
        <w:rPr>
          <w:b/>
        </w:rPr>
        <w:t xml:space="preserve">kan måske </w:t>
      </w:r>
      <w:r>
        <w:t xml:space="preserve">måle vandkvalitet </w:t>
      </w:r>
      <w:r w:rsidRPr="00052B24">
        <w:rPr>
          <w:b/>
          <w:bCs/>
        </w:rPr>
        <w:t>TBD</w:t>
      </w:r>
    </w:p>
    <w:p w14:paraId="439E5DAE" w14:textId="77777777" w:rsidR="007929C8" w:rsidRPr="00842930" w:rsidRDefault="007929C8" w:rsidP="007929C8">
      <w:pPr>
        <w:pStyle w:val="Listeafsnit"/>
        <w:numPr>
          <w:ilvl w:val="0"/>
          <w:numId w:val="1"/>
        </w:numPr>
        <w:rPr>
          <w:b/>
        </w:rPr>
      </w:pPr>
      <w:r>
        <w:t xml:space="preserve">Systemet </w:t>
      </w:r>
      <w:r>
        <w:rPr>
          <w:b/>
        </w:rPr>
        <w:t xml:space="preserve">kan måske </w:t>
      </w:r>
      <w:r>
        <w:t>vise vandkvalitet</w:t>
      </w:r>
    </w:p>
    <w:p w14:paraId="2D7CA75E" w14:textId="77777777" w:rsidR="007929C8" w:rsidRPr="00842930" w:rsidRDefault="007929C8" w:rsidP="007929C8">
      <w:pPr>
        <w:pStyle w:val="Listeafsnit"/>
        <w:numPr>
          <w:ilvl w:val="0"/>
          <w:numId w:val="1"/>
        </w:numPr>
        <w:rPr>
          <w:b/>
        </w:rPr>
      </w:pPr>
      <w:r>
        <w:t xml:space="preserve">Systemet </w:t>
      </w:r>
      <w:r>
        <w:rPr>
          <w:b/>
        </w:rPr>
        <w:t xml:space="preserve">kan måske </w:t>
      </w:r>
      <w:r>
        <w:t>kunne måle minimumsniveau i syre/base-dispenser</w:t>
      </w:r>
    </w:p>
    <w:p w14:paraId="222D7BBF" w14:textId="77777777" w:rsidR="007929C8" w:rsidRDefault="007929C8" w:rsidP="007929C8">
      <w:pPr>
        <w:rPr>
          <w:b/>
        </w:rPr>
      </w:pPr>
      <w:proofErr w:type="spellStart"/>
      <w:r>
        <w:rPr>
          <w:b/>
        </w:rPr>
        <w:t>Won’t</w:t>
      </w:r>
      <w:proofErr w:type="spellEnd"/>
    </w:p>
    <w:p w14:paraId="45F10383" w14:textId="77777777" w:rsidR="007929C8" w:rsidRDefault="007929C8" w:rsidP="007929C8">
      <w:pPr>
        <w:pStyle w:val="Listeafsnit"/>
        <w:numPr>
          <w:ilvl w:val="0"/>
          <w:numId w:val="1"/>
        </w:numPr>
        <w:rPr>
          <w:b/>
        </w:rPr>
      </w:pPr>
      <w:r>
        <w:t xml:space="preserve">Systemet </w:t>
      </w:r>
      <w:r>
        <w:rPr>
          <w:b/>
        </w:rPr>
        <w:t xml:space="preserve">vil ikke </w:t>
      </w:r>
      <w:r>
        <w:t>fungere om vinteren</w:t>
      </w:r>
    </w:p>
    <w:p w14:paraId="4A208A1D" w14:textId="77777777" w:rsidR="007929C8" w:rsidRDefault="007929C8" w:rsidP="007929C8">
      <w:pPr>
        <w:pStyle w:val="Listeafsnit"/>
        <w:numPr>
          <w:ilvl w:val="0"/>
          <w:numId w:val="1"/>
        </w:numPr>
        <w:rPr>
          <w:b/>
        </w:rPr>
      </w:pPr>
      <w:r>
        <w:t xml:space="preserve">Systemet </w:t>
      </w:r>
      <w:r>
        <w:rPr>
          <w:b/>
        </w:rPr>
        <w:t xml:space="preserve">vil ikke </w:t>
      </w:r>
      <w:r>
        <w:t>regulere vandtemperatur</w:t>
      </w:r>
    </w:p>
    <w:p w14:paraId="5D5F45FD" w14:textId="77777777" w:rsidR="007929C8" w:rsidRDefault="007929C8" w:rsidP="007929C8">
      <w:pPr>
        <w:pStyle w:val="Listeafsnit"/>
        <w:numPr>
          <w:ilvl w:val="0"/>
          <w:numId w:val="1"/>
        </w:numPr>
        <w:rPr>
          <w:b/>
        </w:rPr>
      </w:pPr>
      <w:r>
        <w:t xml:space="preserve">Systemet </w:t>
      </w:r>
      <w:r>
        <w:rPr>
          <w:b/>
        </w:rPr>
        <w:t xml:space="preserve">vil ikke </w:t>
      </w:r>
      <w:r>
        <w:t xml:space="preserve">have en smartphoneapplikation </w:t>
      </w:r>
    </w:p>
    <w:p w14:paraId="2B0CD161" w14:textId="77777777" w:rsidR="007929C8" w:rsidRDefault="007929C8" w:rsidP="007929C8">
      <w:pPr>
        <w:pStyle w:val="Listeafsnit"/>
        <w:numPr>
          <w:ilvl w:val="0"/>
          <w:numId w:val="1"/>
        </w:numPr>
        <w:rPr>
          <w:b/>
        </w:rPr>
      </w:pPr>
      <w:r>
        <w:t xml:space="preserve">Systemet </w:t>
      </w:r>
      <w:r>
        <w:rPr>
          <w:b/>
        </w:rPr>
        <w:t xml:space="preserve">vil ikke </w:t>
      </w:r>
      <w:r>
        <w:t>kunne rense vandet for fremmedlegemer</w:t>
      </w:r>
    </w:p>
    <w:p w14:paraId="25C9413E" w14:textId="77777777" w:rsidR="007929C8" w:rsidRPr="00046688" w:rsidRDefault="007929C8" w:rsidP="007929C8">
      <w:pPr>
        <w:pStyle w:val="Listeafsnit"/>
        <w:numPr>
          <w:ilvl w:val="0"/>
          <w:numId w:val="1"/>
        </w:numPr>
      </w:pPr>
      <w:r>
        <w:t xml:space="preserve">Systemet </w:t>
      </w:r>
      <w:r w:rsidRPr="00B35A9A">
        <w:rPr>
          <w:b/>
        </w:rPr>
        <w:t xml:space="preserve">vil ikke </w:t>
      </w:r>
      <w:r>
        <w:t>kunne styre pumpe og filter</w:t>
      </w:r>
    </w:p>
    <w:p w14:paraId="453A9A73" w14:textId="77777777" w:rsidR="001A16D7" w:rsidRPr="009F597D" w:rsidRDefault="001A16D7" w:rsidP="00867ECD"/>
    <w:sectPr w:rsidR="001A16D7" w:rsidRPr="009F597D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C025E60"/>
    <w:multiLevelType w:val="hybridMultilevel"/>
    <w:tmpl w:val="B76C5224"/>
    <w:lvl w:ilvl="0" w:tplc="78E68B0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KxNDczMTQ2sDAxNTdR0lEKTi0uzszPAykwqgUAsPz56ywAAAA="/>
  </w:docVars>
  <w:rsids>
    <w:rsidRoot w:val="009F597D"/>
    <w:rsid w:val="000071FF"/>
    <w:rsid w:val="0002157B"/>
    <w:rsid w:val="000306EF"/>
    <w:rsid w:val="0004767F"/>
    <w:rsid w:val="000F40BD"/>
    <w:rsid w:val="0010575D"/>
    <w:rsid w:val="00133F9A"/>
    <w:rsid w:val="00195033"/>
    <w:rsid w:val="001A16D7"/>
    <w:rsid w:val="00205E28"/>
    <w:rsid w:val="00210C29"/>
    <w:rsid w:val="00212BB5"/>
    <w:rsid w:val="0025452E"/>
    <w:rsid w:val="002729D0"/>
    <w:rsid w:val="002948C7"/>
    <w:rsid w:val="002D6688"/>
    <w:rsid w:val="002E31E0"/>
    <w:rsid w:val="002E566C"/>
    <w:rsid w:val="003040D3"/>
    <w:rsid w:val="00320879"/>
    <w:rsid w:val="0032179F"/>
    <w:rsid w:val="00325AEB"/>
    <w:rsid w:val="00326C1F"/>
    <w:rsid w:val="00332C56"/>
    <w:rsid w:val="0034118F"/>
    <w:rsid w:val="003468B4"/>
    <w:rsid w:val="00365666"/>
    <w:rsid w:val="00367439"/>
    <w:rsid w:val="003722C1"/>
    <w:rsid w:val="00391C90"/>
    <w:rsid w:val="003938F7"/>
    <w:rsid w:val="003E6C6B"/>
    <w:rsid w:val="00404F1E"/>
    <w:rsid w:val="0041247D"/>
    <w:rsid w:val="00431672"/>
    <w:rsid w:val="00433EFF"/>
    <w:rsid w:val="004370D3"/>
    <w:rsid w:val="0043737F"/>
    <w:rsid w:val="00441D4D"/>
    <w:rsid w:val="00444C10"/>
    <w:rsid w:val="00451B20"/>
    <w:rsid w:val="00471797"/>
    <w:rsid w:val="00495972"/>
    <w:rsid w:val="004A4C36"/>
    <w:rsid w:val="004B3FFF"/>
    <w:rsid w:val="004E34F5"/>
    <w:rsid w:val="00503DEF"/>
    <w:rsid w:val="00504E47"/>
    <w:rsid w:val="00546671"/>
    <w:rsid w:val="00567F7F"/>
    <w:rsid w:val="00593C97"/>
    <w:rsid w:val="00594AEE"/>
    <w:rsid w:val="005B5775"/>
    <w:rsid w:val="005E3E1B"/>
    <w:rsid w:val="00621DF2"/>
    <w:rsid w:val="00646AFC"/>
    <w:rsid w:val="006863BF"/>
    <w:rsid w:val="007253A9"/>
    <w:rsid w:val="0073419B"/>
    <w:rsid w:val="007353FA"/>
    <w:rsid w:val="00776602"/>
    <w:rsid w:val="00784EAC"/>
    <w:rsid w:val="00784FE0"/>
    <w:rsid w:val="007929C8"/>
    <w:rsid w:val="007A1CAE"/>
    <w:rsid w:val="007C22E0"/>
    <w:rsid w:val="007F01BC"/>
    <w:rsid w:val="00834A97"/>
    <w:rsid w:val="00842930"/>
    <w:rsid w:val="00867ECD"/>
    <w:rsid w:val="00872DCC"/>
    <w:rsid w:val="00873FAE"/>
    <w:rsid w:val="008D6CF2"/>
    <w:rsid w:val="008E7208"/>
    <w:rsid w:val="00966105"/>
    <w:rsid w:val="009B6B11"/>
    <w:rsid w:val="009C38F2"/>
    <w:rsid w:val="009E1218"/>
    <w:rsid w:val="009E3878"/>
    <w:rsid w:val="009F597D"/>
    <w:rsid w:val="00A12131"/>
    <w:rsid w:val="00A54354"/>
    <w:rsid w:val="00A639D8"/>
    <w:rsid w:val="00A84D7D"/>
    <w:rsid w:val="00A8652D"/>
    <w:rsid w:val="00A90FB6"/>
    <w:rsid w:val="00AD6A79"/>
    <w:rsid w:val="00AD7074"/>
    <w:rsid w:val="00B171DE"/>
    <w:rsid w:val="00B3325A"/>
    <w:rsid w:val="00B91F03"/>
    <w:rsid w:val="00BC5C44"/>
    <w:rsid w:val="00C33737"/>
    <w:rsid w:val="00C637DB"/>
    <w:rsid w:val="00C8798E"/>
    <w:rsid w:val="00CA0B23"/>
    <w:rsid w:val="00CC7D8E"/>
    <w:rsid w:val="00CD614E"/>
    <w:rsid w:val="00D570A2"/>
    <w:rsid w:val="00D74779"/>
    <w:rsid w:val="00DB148E"/>
    <w:rsid w:val="00DC49FF"/>
    <w:rsid w:val="00DE2DE6"/>
    <w:rsid w:val="00DF38FF"/>
    <w:rsid w:val="00E61876"/>
    <w:rsid w:val="00E74916"/>
    <w:rsid w:val="00E750A5"/>
    <w:rsid w:val="00EA1E71"/>
    <w:rsid w:val="00ED31D6"/>
    <w:rsid w:val="00EE3A76"/>
    <w:rsid w:val="00EF4278"/>
    <w:rsid w:val="00EF785A"/>
    <w:rsid w:val="00F05DB5"/>
    <w:rsid w:val="00F16B44"/>
    <w:rsid w:val="00F16D03"/>
    <w:rsid w:val="00F418C9"/>
    <w:rsid w:val="00F43479"/>
    <w:rsid w:val="00F53602"/>
    <w:rsid w:val="00F821AC"/>
    <w:rsid w:val="00FB35CF"/>
    <w:rsid w:val="00FC176D"/>
    <w:rsid w:val="0AD146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C64E47"/>
  <w15:chartTrackingRefBased/>
  <w15:docId w15:val="{868743B8-FDCB-465C-B57F-34A30E5513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1247D"/>
    <w:pPr>
      <w:spacing w:line="256" w:lineRule="auto"/>
    </w:pPr>
  </w:style>
  <w:style w:type="paragraph" w:styleId="Overskrift1">
    <w:name w:val="heading 1"/>
    <w:basedOn w:val="Normal"/>
    <w:next w:val="Normal"/>
    <w:link w:val="Overskrift1Tegn"/>
    <w:uiPriority w:val="9"/>
    <w:qFormat/>
    <w:rsid w:val="009F597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9F597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customStyle="1" w:styleId="Overskrift1Tegn">
    <w:name w:val="Overskrift 1 Tegn"/>
    <w:basedOn w:val="Standardskrifttypeiafsnit"/>
    <w:link w:val="Overskrift1"/>
    <w:uiPriority w:val="9"/>
    <w:rsid w:val="009F597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Overskrift2Tegn">
    <w:name w:val="Overskrift 2 Tegn"/>
    <w:basedOn w:val="Standardskrifttypeiafsnit"/>
    <w:link w:val="Overskrift2"/>
    <w:uiPriority w:val="9"/>
    <w:rsid w:val="009F597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eafsnit">
    <w:name w:val="List Paragraph"/>
    <w:basedOn w:val="Normal"/>
    <w:uiPriority w:val="34"/>
    <w:qFormat/>
    <w:rsid w:val="009F597D"/>
    <w:pPr>
      <w:ind w:left="720"/>
      <w:contextualSpacing/>
    </w:pPr>
  </w:style>
  <w:style w:type="table" w:styleId="Tabel-Gitter">
    <w:name w:val="Table Grid"/>
    <w:basedOn w:val="Tabel-Normal"/>
    <w:uiPriority w:val="39"/>
    <w:rsid w:val="007929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802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</TotalTime>
  <Pages>1</Pages>
  <Words>178</Words>
  <Characters>1089</Characters>
  <Application>Microsoft Office Word</Application>
  <DocSecurity>0</DocSecurity>
  <Lines>9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ppe Qvistgaard Hansen</dc:creator>
  <cp:keywords/>
  <dc:description/>
  <cp:lastModifiedBy>Sune Bohl</cp:lastModifiedBy>
  <cp:revision>53</cp:revision>
  <dcterms:created xsi:type="dcterms:W3CDTF">2019-09-06T10:50:00Z</dcterms:created>
  <dcterms:modified xsi:type="dcterms:W3CDTF">2019-09-20T12:48:00Z</dcterms:modified>
</cp:coreProperties>
</file>